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EACFF0" w14:textId="2B2619B6" w:rsidR="00954BEC" w:rsidRDefault="004E047E">
      <w:r w:rsidRPr="004E047E">
        <w:drawing>
          <wp:inline distT="0" distB="0" distL="0" distR="0" wp14:anchorId="6FB522D2" wp14:editId="606EE8B2">
            <wp:extent cx="4182059" cy="3181794"/>
            <wp:effectExtent l="0" t="0" r="9525" b="0"/>
            <wp:docPr id="6625063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506356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A877" w14:textId="77777777" w:rsidR="004E047E" w:rsidRDefault="004E047E"/>
    <w:p w14:paraId="31D3A91D" w14:textId="77777777" w:rsidR="004E047E" w:rsidRDefault="004E047E"/>
    <w:sectPr w:rsidR="004E04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NDUzMrM0Nzc2NjNR0lEKTi0uzszPAykwrAUAAGPooiwAAAA="/>
  </w:docVars>
  <w:rsids>
    <w:rsidRoot w:val="003723D8"/>
    <w:rsid w:val="0030511B"/>
    <w:rsid w:val="003723D8"/>
    <w:rsid w:val="004E047E"/>
    <w:rsid w:val="00954BEC"/>
    <w:rsid w:val="00BB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E1DB52"/>
  <w15:chartTrackingRefBased/>
  <w15:docId w15:val="{57D27693-CC81-4BE5-BBA7-A4C534318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3D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23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23D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23D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23D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23D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23D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23D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23D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23D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23D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23D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23D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23D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23D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23D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23D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23D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723D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23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23D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723D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723D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723D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723D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723D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23D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23D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723D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0</Characters>
  <Application>Microsoft Office Word</Application>
  <DocSecurity>0</DocSecurity>
  <Lines>2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cp:lastPrinted>2024-12-03T19:49:00Z</cp:lastPrinted>
  <dcterms:created xsi:type="dcterms:W3CDTF">2024-12-03T16:07:00Z</dcterms:created>
  <dcterms:modified xsi:type="dcterms:W3CDTF">2024-12-03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a9336018a466a13a26c767d2d0df38c7f4e9aa787e2629390fb12acd4d4ea7</vt:lpwstr>
  </property>
</Properties>
</file>